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07FAA4" w14:textId="77777777" w:rsidR="006E5236" w:rsidRDefault="006E5236" w:rsidP="006E5236"/>
    <w:p w14:paraId="4F05995A" w14:textId="2BADEB61" w:rsidR="006E5236" w:rsidRDefault="006E5236" w:rsidP="006E5236">
      <w:r>
        <w:t>This write up is about the process of the task in "Shiny Developer @</w:t>
      </w:r>
      <w:proofErr w:type="gramStart"/>
      <w:r>
        <w:t>Appsilon"</w:t>
      </w:r>
      <w:proofErr w:type="gramEnd"/>
    </w:p>
    <w:p w14:paraId="24D8FDD2" w14:textId="77777777" w:rsidR="006E5236" w:rsidRDefault="006E5236" w:rsidP="006E5236"/>
    <w:p w14:paraId="5882D710" w14:textId="44220DCD" w:rsidR="006E5236" w:rsidRDefault="006E5236" w:rsidP="006E5236">
      <w:r>
        <w:t xml:space="preserve">I first downloaded the dataset and realised that the data is about 400MB, which is not efficient to be read-in every time and stored onto the repository.  Thus, my first task is to trim down this dataset which contains only the shiny application's required variables and observations. </w:t>
      </w:r>
    </w:p>
    <w:p w14:paraId="1CFD65C8" w14:textId="36835580" w:rsidR="006E5236" w:rsidRDefault="006E5236" w:rsidP="006E5236">
      <w:r>
        <w:t>The variables that I would need are</w:t>
      </w:r>
      <w:r w:rsidR="003E1A38">
        <w:t xml:space="preserve"> described below, these variables can be subdivided into two groups: the variables about the ship information and the variables to computes the distances from the begin to the end of the movement. </w:t>
      </w:r>
    </w:p>
    <w:p w14:paraId="6773DAF3" w14:textId="2C45BAFA" w:rsidR="003E1A38" w:rsidRDefault="003E1A38" w:rsidP="006E5236">
      <w:r>
        <w:t xml:space="preserve">The variable about the ship information </w:t>
      </w:r>
      <w:proofErr w:type="gramStart"/>
      <w:r>
        <w:t>are</w:t>
      </w:r>
      <w:proofErr w:type="gramEnd"/>
      <w:r>
        <w:t>:</w:t>
      </w:r>
    </w:p>
    <w:p w14:paraId="325FA910" w14:textId="52A33636" w:rsidR="003E1A38" w:rsidRPr="003E1A38" w:rsidRDefault="003E1A38" w:rsidP="003E1A38">
      <w:pPr>
        <w:pStyle w:val="ListParagraph"/>
        <w:numPr>
          <w:ilvl w:val="0"/>
          <w:numId w:val="2"/>
        </w:numPr>
        <w:rPr>
          <w:rFonts w:ascii="Maven Pro" w:eastAsia="Maven Pro" w:hAnsi="Maven Pro" w:cs="Maven Pro"/>
        </w:rPr>
      </w:pPr>
      <w:proofErr w:type="spellStart"/>
      <w:r w:rsidRPr="003E1A38">
        <w:rPr>
          <w:rFonts w:ascii="Maven Pro" w:eastAsia="Maven Pro" w:hAnsi="Maven Pro" w:cs="Maven Pro"/>
        </w:rPr>
        <w:t>Ship_type</w:t>
      </w:r>
      <w:proofErr w:type="spellEnd"/>
      <w:r w:rsidRPr="003E1A38">
        <w:rPr>
          <w:rFonts w:ascii="Maven Pro" w:eastAsia="Maven Pro" w:hAnsi="Maven Pro" w:cs="Maven Pro"/>
        </w:rPr>
        <w:t xml:space="preserve"> - ship’s type from SHIPTYPE</w:t>
      </w:r>
    </w:p>
    <w:p w14:paraId="33A1E83D" w14:textId="777DDBA1" w:rsidR="003E1A38" w:rsidRDefault="003E1A38" w:rsidP="003E1A38">
      <w:pPr>
        <w:pStyle w:val="ListParagraph"/>
        <w:numPr>
          <w:ilvl w:val="0"/>
          <w:numId w:val="2"/>
        </w:numPr>
      </w:pPr>
      <w:r>
        <w:t>DESTINATION - ship’s destination (reported by the crew)</w:t>
      </w:r>
    </w:p>
    <w:p w14:paraId="65573477" w14:textId="77777777" w:rsidR="003E1A38" w:rsidRDefault="003E1A38" w:rsidP="003E1A38">
      <w:pPr>
        <w:pStyle w:val="ListParagraph"/>
        <w:numPr>
          <w:ilvl w:val="0"/>
          <w:numId w:val="2"/>
        </w:numPr>
      </w:pPr>
      <w:r>
        <w:t>FLAG - ship’s flag</w:t>
      </w:r>
    </w:p>
    <w:p w14:paraId="5D849DEF" w14:textId="77777777" w:rsidR="003E1A38" w:rsidRDefault="003E1A38" w:rsidP="003E1A38">
      <w:pPr>
        <w:pStyle w:val="ListParagraph"/>
        <w:numPr>
          <w:ilvl w:val="0"/>
          <w:numId w:val="2"/>
        </w:numPr>
      </w:pPr>
      <w:r>
        <w:t>LENGTH - ship’s length in meters</w:t>
      </w:r>
    </w:p>
    <w:p w14:paraId="43ABB875" w14:textId="77777777" w:rsidR="003E1A38" w:rsidRDefault="003E1A38" w:rsidP="003E1A38">
      <w:pPr>
        <w:pStyle w:val="ListParagraph"/>
        <w:numPr>
          <w:ilvl w:val="0"/>
          <w:numId w:val="2"/>
        </w:numPr>
      </w:pPr>
      <w:r>
        <w:t>SHIPNAME - ship’s name</w:t>
      </w:r>
    </w:p>
    <w:p w14:paraId="2DD04A27" w14:textId="77777777" w:rsidR="003E1A38" w:rsidRDefault="003E1A38" w:rsidP="003E1A38">
      <w:pPr>
        <w:pStyle w:val="ListParagraph"/>
        <w:numPr>
          <w:ilvl w:val="0"/>
          <w:numId w:val="2"/>
        </w:numPr>
      </w:pPr>
      <w:r>
        <w:t>SHIPTYPE - ship’s type</w:t>
      </w:r>
    </w:p>
    <w:p w14:paraId="2AB9985B" w14:textId="77777777" w:rsidR="003E1A38" w:rsidRDefault="003E1A38" w:rsidP="003E1A38">
      <w:pPr>
        <w:pStyle w:val="ListParagraph"/>
        <w:numPr>
          <w:ilvl w:val="0"/>
          <w:numId w:val="2"/>
        </w:numPr>
      </w:pPr>
      <w:r>
        <w:t>SHIP_ID - ship’s unique identifier</w:t>
      </w:r>
    </w:p>
    <w:p w14:paraId="2D169AE6" w14:textId="77777777" w:rsidR="003E1A38" w:rsidRDefault="003E1A38" w:rsidP="003E1A38">
      <w:pPr>
        <w:pStyle w:val="ListParagraph"/>
        <w:numPr>
          <w:ilvl w:val="0"/>
          <w:numId w:val="2"/>
        </w:numPr>
      </w:pPr>
      <w:r>
        <w:t>WIDTH - ship’s width in meters</w:t>
      </w:r>
    </w:p>
    <w:p w14:paraId="57413A1A" w14:textId="77777777" w:rsidR="003E1A38" w:rsidRDefault="003E1A38" w:rsidP="003E1A38">
      <w:pPr>
        <w:pStyle w:val="ListParagraph"/>
        <w:numPr>
          <w:ilvl w:val="0"/>
          <w:numId w:val="2"/>
        </w:numPr>
      </w:pPr>
      <w:r>
        <w:t>DWT - ship’s deadweight in tones</w:t>
      </w:r>
    </w:p>
    <w:p w14:paraId="7C5EDB65" w14:textId="77777777" w:rsidR="003E1A38" w:rsidRDefault="003E1A38" w:rsidP="003E1A38">
      <w:pPr>
        <w:pStyle w:val="ListParagraph"/>
        <w:numPr>
          <w:ilvl w:val="0"/>
          <w:numId w:val="2"/>
        </w:numPr>
      </w:pPr>
      <w:r>
        <w:t>DATETIME - date and time of the observation</w:t>
      </w:r>
    </w:p>
    <w:p w14:paraId="0A22C2F8" w14:textId="36629B81" w:rsidR="003E1A38" w:rsidRDefault="003E1A38" w:rsidP="003E1A38">
      <w:pPr>
        <w:pStyle w:val="ListParagraph"/>
        <w:numPr>
          <w:ilvl w:val="0"/>
          <w:numId w:val="2"/>
        </w:numPr>
      </w:pPr>
      <w:r>
        <w:t xml:space="preserve">PORT - current port reported by the </w:t>
      </w:r>
      <w:proofErr w:type="gramStart"/>
      <w:r>
        <w:t>vessel</w:t>
      </w:r>
      <w:proofErr w:type="gramEnd"/>
    </w:p>
    <w:p w14:paraId="7FF48544" w14:textId="372A5CB2" w:rsidR="003E1A38" w:rsidRDefault="003E1A38" w:rsidP="003E1A38">
      <w:r>
        <w:t>The variable for computing the distances that the ship travelled are:</w:t>
      </w:r>
    </w:p>
    <w:p w14:paraId="6F32EDDB" w14:textId="000F8BF1" w:rsidR="003E1A38" w:rsidRDefault="003E1A38" w:rsidP="003E1A38">
      <w:pPr>
        <w:pStyle w:val="ListParagraph"/>
        <w:numPr>
          <w:ilvl w:val="0"/>
          <w:numId w:val="3"/>
        </w:numPr>
      </w:pPr>
      <w:proofErr w:type="spellStart"/>
      <w:r w:rsidRPr="003E1A38">
        <w:rPr>
          <w:rFonts w:ascii="Maven Pro" w:eastAsia="Maven Pro" w:hAnsi="Maven Pro" w:cs="Maven Pro"/>
        </w:rPr>
        <w:t>Is_parked</w:t>
      </w:r>
      <w:proofErr w:type="spellEnd"/>
      <w:r w:rsidRPr="003E1A38">
        <w:rPr>
          <w:rFonts w:ascii="Maven Pro" w:eastAsia="Maven Pro" w:hAnsi="Maven Pro" w:cs="Maven Pro"/>
        </w:rPr>
        <w:t xml:space="preserve"> - indicator whether the ship is moving or </w:t>
      </w:r>
      <w:proofErr w:type="gramStart"/>
      <w:r w:rsidRPr="003E1A38">
        <w:rPr>
          <w:rFonts w:ascii="Maven Pro" w:eastAsia="Maven Pro" w:hAnsi="Maven Pro" w:cs="Maven Pro"/>
        </w:rPr>
        <w:t>not</w:t>
      </w:r>
      <w:proofErr w:type="gramEnd"/>
      <w:r w:rsidRPr="003E1A38">
        <w:rPr>
          <w:rFonts w:ascii="Maven Pro" w:eastAsia="Maven Pro" w:hAnsi="Maven Pro" w:cs="Maven Pro"/>
        </w:rPr>
        <w:t xml:space="preserve"> </w:t>
      </w:r>
    </w:p>
    <w:p w14:paraId="3010C980" w14:textId="77777777" w:rsidR="003E1A38" w:rsidRPr="003E1A38" w:rsidRDefault="003E1A38" w:rsidP="003E1A38">
      <w:pPr>
        <w:pStyle w:val="ListParagraph"/>
        <w:numPr>
          <w:ilvl w:val="0"/>
          <w:numId w:val="3"/>
        </w:numPr>
        <w:rPr>
          <w:rFonts w:ascii="Maven Pro" w:eastAsia="Maven Pro" w:hAnsi="Maven Pro" w:cs="Maven Pro"/>
        </w:rPr>
      </w:pPr>
      <w:r w:rsidRPr="003E1A38">
        <w:rPr>
          <w:rFonts w:ascii="Maven Pro" w:eastAsia="Maven Pro" w:hAnsi="Maven Pro" w:cs="Maven Pro"/>
        </w:rPr>
        <w:t>LAT - ship’s latitude</w:t>
      </w:r>
    </w:p>
    <w:p w14:paraId="0F0F0FE4" w14:textId="77777777" w:rsidR="003E1A38" w:rsidRPr="003E1A38" w:rsidRDefault="003E1A38" w:rsidP="003E1A38">
      <w:pPr>
        <w:pStyle w:val="ListParagraph"/>
        <w:numPr>
          <w:ilvl w:val="0"/>
          <w:numId w:val="3"/>
        </w:numPr>
        <w:rPr>
          <w:rFonts w:ascii="Maven Pro" w:eastAsia="Maven Pro" w:hAnsi="Maven Pro" w:cs="Maven Pro"/>
        </w:rPr>
      </w:pPr>
      <w:r w:rsidRPr="003E1A38">
        <w:rPr>
          <w:rFonts w:ascii="Maven Pro" w:eastAsia="Maven Pro" w:hAnsi="Maven Pro" w:cs="Maven Pro"/>
        </w:rPr>
        <w:t>LON - ship’s longitude</w:t>
      </w:r>
    </w:p>
    <w:p w14:paraId="4FE14FE1" w14:textId="77777777" w:rsidR="003E1A38" w:rsidRPr="003E1A38" w:rsidRDefault="003E1A38" w:rsidP="003E1A38">
      <w:pPr>
        <w:pStyle w:val="ListParagraph"/>
        <w:numPr>
          <w:ilvl w:val="0"/>
          <w:numId w:val="3"/>
        </w:numPr>
        <w:rPr>
          <w:rFonts w:ascii="Maven Pro" w:eastAsia="Maven Pro" w:hAnsi="Maven Pro" w:cs="Maven Pro"/>
        </w:rPr>
      </w:pPr>
      <w:r w:rsidRPr="003E1A38">
        <w:rPr>
          <w:rFonts w:ascii="Maven Pro" w:eastAsia="Maven Pro" w:hAnsi="Maven Pro" w:cs="Maven Pro"/>
        </w:rPr>
        <w:t>SPEED - ship’s speed in knots</w:t>
      </w:r>
    </w:p>
    <w:p w14:paraId="11C25178" w14:textId="77777777" w:rsidR="003E1A38" w:rsidRPr="003E1A38" w:rsidRDefault="003E1A38" w:rsidP="003E1A38">
      <w:pPr>
        <w:pStyle w:val="ListParagraph"/>
        <w:numPr>
          <w:ilvl w:val="0"/>
          <w:numId w:val="3"/>
        </w:numPr>
        <w:rPr>
          <w:rFonts w:ascii="Maven Pro" w:eastAsia="Maven Pro" w:hAnsi="Maven Pro" w:cs="Maven Pro"/>
        </w:rPr>
      </w:pPr>
      <w:r w:rsidRPr="003E1A38">
        <w:rPr>
          <w:rFonts w:ascii="Maven Pro" w:eastAsia="Maven Pro" w:hAnsi="Maven Pro" w:cs="Maven Pro"/>
        </w:rPr>
        <w:t>COURSE - ship’s course as angle</w:t>
      </w:r>
    </w:p>
    <w:p w14:paraId="1F2B6FCB" w14:textId="59B8CE45" w:rsidR="003E1A38" w:rsidRPr="003E1A38" w:rsidRDefault="003E1A38" w:rsidP="003E1A38">
      <w:pPr>
        <w:pStyle w:val="ListParagraph"/>
        <w:numPr>
          <w:ilvl w:val="0"/>
          <w:numId w:val="3"/>
        </w:numPr>
        <w:rPr>
          <w:rFonts w:ascii="Maven Pro" w:eastAsia="Maven Pro" w:hAnsi="Maven Pro" w:cs="Maven Pro"/>
        </w:rPr>
      </w:pPr>
      <w:r w:rsidRPr="003E1A38">
        <w:rPr>
          <w:rFonts w:ascii="Maven Pro" w:eastAsia="Maven Pro" w:hAnsi="Maven Pro" w:cs="Maven Pro"/>
        </w:rPr>
        <w:t>HEADING - ship’s compass direction</w:t>
      </w:r>
    </w:p>
    <w:p w14:paraId="2F20ECF0" w14:textId="1D2E8A08" w:rsidR="003E1A38" w:rsidRDefault="003E1A38" w:rsidP="006E5236"/>
    <w:p w14:paraId="1D721C64" w14:textId="77777777" w:rsidR="003E1A38" w:rsidRDefault="003E1A38" w:rsidP="006E5236"/>
    <w:p w14:paraId="37D9E582" w14:textId="0C93C7A8" w:rsidR="006E5236" w:rsidRDefault="006E5236" w:rsidP="00BD2A8D"/>
    <w:p w14:paraId="338E18E3" w14:textId="12E35FAB" w:rsidR="006E5236" w:rsidRDefault="006E5236" w:rsidP="006E5236">
      <w:r>
        <w:t xml:space="preserve">  </w:t>
      </w:r>
    </w:p>
    <w:p w14:paraId="4CEFA604" w14:textId="77777777" w:rsidR="00404791" w:rsidRDefault="00404791"/>
    <w:sectPr w:rsidR="004047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ven Pro">
    <w:altName w:val="Calibr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A271BC"/>
    <w:multiLevelType w:val="hybridMultilevel"/>
    <w:tmpl w:val="2E024A5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C3598C"/>
    <w:multiLevelType w:val="hybridMultilevel"/>
    <w:tmpl w:val="4EB85FF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777629"/>
    <w:multiLevelType w:val="hybridMultilevel"/>
    <w:tmpl w:val="8B0CD1C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yNDczNTAwNjCzsDRV0lEKTi0uzszPAykwqgUA5pkl1CwAAAA="/>
  </w:docVars>
  <w:rsids>
    <w:rsidRoot w:val="006E5236"/>
    <w:rsid w:val="00002951"/>
    <w:rsid w:val="003E1A38"/>
    <w:rsid w:val="00404791"/>
    <w:rsid w:val="006E5236"/>
    <w:rsid w:val="00BD2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E7CBC"/>
  <w15:chartTrackingRefBased/>
  <w15:docId w15:val="{8BB35E97-FD1C-4E2E-B0E6-2487773996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236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52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345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93</Words>
  <Characters>110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Chang</dc:creator>
  <cp:keywords/>
  <dc:description/>
  <cp:lastModifiedBy>Kevin Chang</cp:lastModifiedBy>
  <cp:revision>3</cp:revision>
  <dcterms:created xsi:type="dcterms:W3CDTF">2021-01-15T20:54:00Z</dcterms:created>
  <dcterms:modified xsi:type="dcterms:W3CDTF">2021-01-16T21:13:00Z</dcterms:modified>
</cp:coreProperties>
</file>